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97C12" w:rsidP="009344FF">
      <w:r>
        <w:t xml:space="preserve">I </w:t>
      </w:r>
      <w:r w:rsidR="008A1919" w:rsidRPr="008A1919">
        <w:t>recommend accepting the manuscript</w:t>
      </w:r>
      <w:r w:rsidR="008A2622">
        <w:t xml:space="preserve"> </w:t>
      </w:r>
      <w:r w:rsidR="008A1919" w:rsidRPr="008A1919">
        <w:t>for publicatio</w:t>
      </w:r>
      <w:r w:rsidR="00352E36">
        <w:t>n</w:t>
      </w:r>
      <w:r w:rsidR="008A1919" w:rsidRPr="008A1919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571A6" w:rsidRPr="000C5A2F" w:rsidRDefault="009571A6" w:rsidP="009344FF">
      <w:bookmarkStart w:id="0" w:name="_GoBack"/>
      <w:proofErr w:type="spellStart"/>
      <w:r w:rsidRPr="000C5A2F">
        <w:t>Dr.</w:t>
      </w:r>
      <w:proofErr w:type="spellEnd"/>
      <w:r w:rsidRPr="000C5A2F">
        <w:t xml:space="preserve"> Hamid El </w:t>
      </w:r>
      <w:proofErr w:type="spellStart"/>
      <w:r w:rsidRPr="000C5A2F">
        <w:t>Bilali</w:t>
      </w:r>
      <w:proofErr w:type="spellEnd"/>
      <w:r w:rsidRPr="000C5A2F">
        <w:t>, Mediterranean Agronomic Institute of Bari (CIHEAM-Bari), Italy</w:t>
      </w:r>
      <w:bookmarkEnd w:id="0"/>
    </w:p>
    <w:sectPr w:rsidR="009571A6" w:rsidRPr="000C5A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ytDS1MDE3NDM1MTNW0lEKTi0uzszPAykwrAUAYGv0eSwAAAA="/>
  </w:docVars>
  <w:rsids>
    <w:rsidRoot w:val="00A72896"/>
    <w:rsid w:val="000C5A2F"/>
    <w:rsid w:val="002C0B2C"/>
    <w:rsid w:val="00352E36"/>
    <w:rsid w:val="00797C12"/>
    <w:rsid w:val="008A1919"/>
    <w:rsid w:val="008A2622"/>
    <w:rsid w:val="009344FF"/>
    <w:rsid w:val="009571A6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555D7"/>
  <w15:docId w15:val="{DBC30269-3013-4258-997F-FAB5BAD6B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9</Characters>
  <Application>Microsoft Office Word</Application>
  <DocSecurity>0</DocSecurity>
  <Lines>1</Lines>
  <Paragraphs>1</Paragraphs>
  <ScaleCrop>false</ScaleCrop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10T13:01:00Z</dcterms:modified>
</cp:coreProperties>
</file>